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361C0"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09B9F2C5" w14:textId="77777777" w:rsidR="00862945" w:rsidRPr="00C505E8" w:rsidRDefault="00C50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DA33852"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B489F1"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E1CA875"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505E8">
        <w:rPr>
          <w:rFonts w:eastAsia="Arial"/>
          <w:lang w:eastAsia="en-US" w:bidi="en-US"/>
        </w:rPr>
        <w:t>Contact Name</w:t>
      </w:r>
    </w:p>
    <w:p w14:paraId="0C777C67"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505E8">
        <w:rPr>
          <w:rFonts w:eastAsia="Arial"/>
          <w:lang w:eastAsia="en-US" w:bidi="en-US"/>
        </w:rPr>
        <w:t>Address</w:t>
      </w:r>
    </w:p>
    <w:p w14:paraId="5EEC4479"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505E8">
        <w:rPr>
          <w:rFonts w:eastAsia="Arial"/>
          <w:lang w:eastAsia="en-US" w:bidi="en-US"/>
        </w:rPr>
        <w:t>Address2</w:t>
      </w:r>
      <w:r w:rsidRPr="00C505E8">
        <w:rPr>
          <w:rFonts w:eastAsia="Arial"/>
          <w:lang w:eastAsia="en-US" w:bidi="en-US"/>
        </w:rPr>
        <w:tab/>
      </w:r>
    </w:p>
    <w:p w14:paraId="290BB39E"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505E8">
        <w:rPr>
          <w:rFonts w:eastAsia="Arial"/>
          <w:lang w:eastAsia="en-US" w:bidi="en-US"/>
        </w:rPr>
        <w:t>City, State/Province</w:t>
      </w:r>
    </w:p>
    <w:p w14:paraId="40F69030"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505E8">
        <w:rPr>
          <w:rFonts w:eastAsia="Arial"/>
          <w:lang w:eastAsia="en-US" w:bidi="en-US"/>
        </w:rPr>
        <w:t>Zip/Postal Code</w:t>
      </w:r>
    </w:p>
    <w:p w14:paraId="4E064878"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621704ED"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824D011"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74ED918" w14:textId="77777777" w:rsidR="00862945" w:rsidRPr="00C505E8" w:rsidRDefault="00C50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32"/>
          <w:szCs w:val="32"/>
          <w:lang w:eastAsia="en-US" w:bidi="en-US"/>
        </w:rPr>
      </w:pPr>
      <w:r w:rsidRPr="00C505E8">
        <w:rPr>
          <w:rFonts w:eastAsia="Arial"/>
          <w:b/>
          <w:color w:val="000000"/>
          <w:sz w:val="32"/>
          <w:szCs w:val="32"/>
          <w:lang w:eastAsia="en-US" w:bidi="en-US"/>
        </w:rPr>
        <w:t>RE</w:t>
      </w:r>
      <w:r w:rsidR="00FC47F9" w:rsidRPr="00C505E8">
        <w:rPr>
          <w:rFonts w:eastAsia="Arial"/>
          <w:b/>
          <w:color w:val="000000"/>
          <w:sz w:val="32"/>
          <w:szCs w:val="32"/>
          <w:lang w:eastAsia="en-US" w:bidi="en-US"/>
        </w:rPr>
        <w:t xml:space="preserve">: </w:t>
      </w:r>
      <w:r w:rsidR="00ED6963">
        <w:rPr>
          <w:rFonts w:eastAsia="Arial"/>
          <w:b/>
          <w:color w:val="000000"/>
          <w:sz w:val="32"/>
          <w:szCs w:val="32"/>
          <w:lang w:eastAsia="en-US" w:bidi="en-US"/>
        </w:rPr>
        <w:t>MEETING CONFIRMATION</w:t>
      </w:r>
    </w:p>
    <w:p w14:paraId="16EB3B0C"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9450038"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505E8">
        <w:rPr>
          <w:rFonts w:eastAsia="Arial"/>
          <w:color w:val="000000"/>
          <w:lang w:eastAsia="en-US" w:bidi="en-US"/>
        </w:rPr>
        <w:t>Dear [CONTACT NAME],</w:t>
      </w:r>
    </w:p>
    <w:p w14:paraId="47263B69"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0C20789" w14:textId="77777777" w:rsidR="00862945" w:rsidRPr="00C505E8" w:rsidRDefault="00ED69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noProof/>
          <w:lang w:eastAsia="en-US" w:bidi="en-US"/>
        </w:rPr>
        <w:t>I am following up on our conversation to say how pleased I am that we have managed to find time to meet together.  To use an example of a soccer game;</w:t>
      </w:r>
      <w:r w:rsidR="00FC47F9" w:rsidRPr="00522FE1">
        <w:rPr>
          <w:rFonts w:eastAsia="Arial"/>
          <w:noProof/>
          <w:lang w:eastAsia="en-US" w:bidi="en-US"/>
        </w:rPr>
        <w:t xml:space="preserve"> I can understand why some teams make the</w:t>
      </w:r>
      <w:r>
        <w:rPr>
          <w:rFonts w:eastAsia="Arial"/>
          <w:noProof/>
          <w:lang w:eastAsia="en-US" w:bidi="en-US"/>
        </w:rPr>
        <w:t xml:space="preserve"> </w:t>
      </w:r>
      <w:r w:rsidR="00F15753">
        <w:rPr>
          <w:rFonts w:eastAsia="Arial"/>
          <w:lang w:eastAsia="en-US" w:bidi="en-US"/>
        </w:rPr>
        <w:t>final</w:t>
      </w:r>
      <w:r w:rsidR="00FC47F9" w:rsidRPr="00552B36">
        <w:rPr>
          <w:rFonts w:eastAsia="Arial"/>
          <w:noProof/>
          <w:lang w:eastAsia="en-US" w:bidi="en-US"/>
        </w:rPr>
        <w:t>–then fall flat on their faces. They</w:t>
      </w:r>
      <w:r w:rsidR="00552B36">
        <w:rPr>
          <w:rFonts w:eastAsia="Arial"/>
          <w:noProof/>
          <w:lang w:eastAsia="en-US" w:bidi="en-US"/>
        </w:rPr>
        <w:t xml:space="preserve"> a</w:t>
      </w:r>
      <w:r w:rsidR="00FC47F9" w:rsidRPr="00552B36">
        <w:rPr>
          <w:rFonts w:eastAsia="Arial"/>
          <w:noProof/>
          <w:lang w:eastAsia="en-US" w:bidi="en-US"/>
        </w:rPr>
        <w:t>re so excited about getting there</w:t>
      </w:r>
      <w:r w:rsidR="00552B36" w:rsidRPr="00552B36">
        <w:rPr>
          <w:rFonts w:eastAsia="Arial"/>
          <w:noProof/>
          <w:lang w:eastAsia="en-US" w:bidi="en-US"/>
        </w:rPr>
        <w:t xml:space="preserve"> t</w:t>
      </w:r>
      <w:r w:rsidR="00552B36">
        <w:rPr>
          <w:rFonts w:eastAsia="Arial"/>
          <w:noProof/>
          <w:lang w:eastAsia="en-US" w:bidi="en-US"/>
        </w:rPr>
        <w:t>hat</w:t>
      </w:r>
      <w:r w:rsidR="00FC47F9" w:rsidRPr="00552B36">
        <w:rPr>
          <w:rFonts w:eastAsia="Arial"/>
          <w:noProof/>
          <w:lang w:eastAsia="en-US" w:bidi="en-US"/>
        </w:rPr>
        <w:t xml:space="preserve"> the game becomes secondary to the event</w:t>
      </w:r>
      <w:r w:rsidR="00FC47F9" w:rsidRPr="00C505E8">
        <w:rPr>
          <w:rFonts w:eastAsia="Arial"/>
          <w:lang w:eastAsia="en-US" w:bidi="en-US"/>
        </w:rPr>
        <w:t>!</w:t>
      </w:r>
    </w:p>
    <w:p w14:paraId="4EA7C4D2"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369305"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505E8">
        <w:rPr>
          <w:rFonts w:eastAsia="Arial"/>
          <w:lang w:eastAsia="en-US" w:bidi="en-US"/>
        </w:rPr>
        <w:t xml:space="preserve">I promise that </w:t>
      </w:r>
      <w:r w:rsidR="006E7D85">
        <w:rPr>
          <w:rFonts w:eastAsia="Arial"/>
          <w:lang w:eastAsia="en-US" w:bidi="en-US"/>
        </w:rPr>
        <w:t xml:space="preserve">that </w:t>
      </w:r>
      <w:r w:rsidRPr="00C505E8">
        <w:rPr>
          <w:rFonts w:eastAsia="Arial"/>
          <w:lang w:eastAsia="en-US" w:bidi="en-US"/>
        </w:rPr>
        <w:t>w</w:t>
      </w:r>
      <w:r w:rsidR="006E7D85">
        <w:rPr>
          <w:rFonts w:eastAsia="Arial"/>
          <w:lang w:eastAsia="en-US" w:bidi="en-US"/>
        </w:rPr>
        <w:t>ill not</w:t>
      </w:r>
      <w:r w:rsidR="00ED6963">
        <w:rPr>
          <w:rFonts w:eastAsia="Arial"/>
          <w:lang w:eastAsia="en-US" w:bidi="en-US"/>
        </w:rPr>
        <w:t xml:space="preserve"> happen in our case.  </w:t>
      </w:r>
      <w:r w:rsidRPr="00C505E8">
        <w:rPr>
          <w:rFonts w:eastAsia="Arial"/>
          <w:lang w:eastAsia="en-US" w:bidi="en-US"/>
        </w:rPr>
        <w:t>I have a great deal of information to review with you about the success of our current franchise operations and why we’d like to create a new joint-ventured franchise with you.</w:t>
      </w:r>
    </w:p>
    <w:p w14:paraId="69B2DB6A"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985EFB" w14:textId="77777777" w:rsidR="00862945" w:rsidRPr="00C505E8" w:rsidRDefault="00ED69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SoI look forward to seeing you </w:t>
      </w:r>
      <w:r w:rsidR="00FC47F9" w:rsidRPr="00C505E8">
        <w:rPr>
          <w:rFonts w:eastAsia="Arial"/>
          <w:lang w:eastAsia="en-US" w:bidi="en-US"/>
        </w:rPr>
        <w:t xml:space="preserve"> </w:t>
      </w:r>
      <w:r w:rsidR="00FC47F9" w:rsidRPr="00C505E8">
        <w:rPr>
          <w:rFonts w:eastAsia="Arial"/>
          <w:color w:val="000000"/>
          <w:lang w:eastAsia="en-US" w:bidi="en-US"/>
        </w:rPr>
        <w:t xml:space="preserve">[TIME] </w:t>
      </w:r>
      <w:r w:rsidR="00FC47F9" w:rsidRPr="00C505E8">
        <w:rPr>
          <w:rFonts w:eastAsia="Arial"/>
          <w:lang w:eastAsia="en-US" w:bidi="en-US"/>
        </w:rPr>
        <w:t xml:space="preserve">in your office on </w:t>
      </w:r>
      <w:r w:rsidR="00FC47F9" w:rsidRPr="00C505E8">
        <w:rPr>
          <w:rFonts w:eastAsia="Arial"/>
          <w:color w:val="000000"/>
          <w:lang w:eastAsia="en-US" w:bidi="en-US"/>
        </w:rPr>
        <w:t>[DATE]</w:t>
      </w:r>
      <w:r w:rsidR="00FC47F9" w:rsidRPr="00C505E8">
        <w:rPr>
          <w:rFonts w:eastAsia="Arial"/>
          <w:lang w:eastAsia="en-US" w:bidi="en-US"/>
        </w:rPr>
        <w:t xml:space="preserve">. </w:t>
      </w:r>
      <w:r>
        <w:rPr>
          <w:rFonts w:eastAsia="Arial"/>
          <w:lang w:eastAsia="en-US" w:bidi="en-US"/>
        </w:rPr>
        <w:t xml:space="preserve"> You kindly suggested </w:t>
      </w:r>
      <w:r w:rsidR="00FC47F9" w:rsidRPr="00C505E8">
        <w:rPr>
          <w:rFonts w:eastAsia="Arial"/>
          <w:lang w:eastAsia="en-US" w:bidi="en-US"/>
        </w:rPr>
        <w:t xml:space="preserve">your secretary </w:t>
      </w:r>
      <w:r>
        <w:rPr>
          <w:rFonts w:eastAsia="Arial"/>
          <w:lang w:eastAsia="en-US" w:bidi="en-US"/>
        </w:rPr>
        <w:t xml:space="preserve">would </w:t>
      </w:r>
      <w:r w:rsidR="00FC47F9" w:rsidRPr="00C505E8">
        <w:rPr>
          <w:rFonts w:eastAsia="Arial"/>
          <w:lang w:eastAsia="en-US" w:bidi="en-US"/>
        </w:rPr>
        <w:t xml:space="preserve">handle </w:t>
      </w:r>
      <w:r>
        <w:rPr>
          <w:rFonts w:eastAsia="Arial"/>
          <w:lang w:eastAsia="en-US" w:bidi="en-US"/>
        </w:rPr>
        <w:t xml:space="preserve">our </w:t>
      </w:r>
      <w:r w:rsidR="00FC47F9" w:rsidRPr="00C505E8">
        <w:rPr>
          <w:rFonts w:eastAsia="Arial"/>
          <w:lang w:eastAsia="en-US" w:bidi="en-US"/>
        </w:rPr>
        <w:t>lunch reservations. I’m looking forward to it.</w:t>
      </w:r>
    </w:p>
    <w:p w14:paraId="2980851F"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27FCA1B" w14:textId="77777777" w:rsidR="00862945"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B795177" w14:textId="77777777" w:rsidR="008879D9" w:rsidRDefault="00887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8370C09" w14:textId="77777777" w:rsidR="008879D9" w:rsidRDefault="00887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D58BE3" w14:textId="77777777" w:rsidR="008879D9" w:rsidRDefault="00887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645C68" w14:textId="77777777" w:rsidR="008879D9" w:rsidRPr="00C505E8" w:rsidRDefault="008879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39CC90" w14:textId="77777777" w:rsidR="00862945" w:rsidRPr="00C505E8" w:rsidRDefault="00C50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FC47F9" w:rsidRPr="00C505E8">
        <w:rPr>
          <w:rFonts w:eastAsia="Arial"/>
          <w:lang w:eastAsia="en-US" w:bidi="en-US"/>
        </w:rPr>
        <w:t>,</w:t>
      </w:r>
    </w:p>
    <w:p w14:paraId="62696E6D"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1BE3BB2"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A04C4F2"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047B58"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AFC9A16"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505E8">
        <w:rPr>
          <w:rFonts w:eastAsia="Arial"/>
          <w:lang w:eastAsia="en-US" w:bidi="en-US"/>
        </w:rPr>
        <w:t>[YOUR NAME]</w:t>
      </w:r>
    </w:p>
    <w:p w14:paraId="27B023E5"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505E8">
        <w:rPr>
          <w:rFonts w:eastAsia="Arial"/>
          <w:color w:val="000000"/>
          <w:lang w:eastAsia="en-US" w:bidi="en-US"/>
        </w:rPr>
        <w:t>[YOUR TITLE]</w:t>
      </w:r>
    </w:p>
    <w:p w14:paraId="2B5DE33B"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505E8">
        <w:rPr>
          <w:rFonts w:eastAsia="Arial"/>
          <w:color w:val="000000"/>
          <w:lang w:eastAsia="en-US" w:bidi="en-US"/>
        </w:rPr>
        <w:t>[YOUR PHONE NUMBER]</w:t>
      </w:r>
    </w:p>
    <w:p w14:paraId="4BE31C82" w14:textId="77777777" w:rsidR="00862945" w:rsidRPr="00C505E8" w:rsidRDefault="00FC4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505E8">
        <w:rPr>
          <w:rFonts w:eastAsia="Arial"/>
          <w:color w:val="000000"/>
          <w:lang w:eastAsia="en-US" w:bidi="en-US"/>
        </w:rPr>
        <w:t xml:space="preserve">[YOUREMAIL@YOURCOMPANY.COM] </w:t>
      </w:r>
    </w:p>
    <w:p w14:paraId="62C98B67" w14:textId="77777777" w:rsidR="00862945" w:rsidRPr="00C505E8" w:rsidRDefault="00862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862945" w:rsidRPr="00C505E8" w:rsidSect="00010E5C">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30838" w14:textId="77777777" w:rsidR="00212E9A" w:rsidRDefault="00212E9A">
      <w:r>
        <w:separator/>
      </w:r>
    </w:p>
  </w:endnote>
  <w:endnote w:type="continuationSeparator" w:id="0">
    <w:p w14:paraId="23A8285E" w14:textId="77777777" w:rsidR="00212E9A" w:rsidRDefault="00212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84947" w14:textId="77777777" w:rsidR="00862945" w:rsidRDefault="00FC47F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DDFE1E4" w14:textId="77777777" w:rsidR="00862945" w:rsidRDefault="00FC47F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0E9AB0A" w14:textId="77777777" w:rsidR="00862945" w:rsidRDefault="00FC47F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F5375DA" w14:textId="77777777" w:rsidR="00862945" w:rsidRDefault="00D3564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C47F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88522" w14:textId="77777777" w:rsidR="00212E9A" w:rsidRDefault="00212E9A">
      <w:r>
        <w:separator/>
      </w:r>
    </w:p>
  </w:footnote>
  <w:footnote w:type="continuationSeparator" w:id="0">
    <w:p w14:paraId="2F189D80" w14:textId="77777777" w:rsidR="00212E9A" w:rsidRDefault="00212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F2C70" w14:textId="77777777" w:rsidR="00862945" w:rsidRDefault="0086294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LI0NDWxsDSwNDZT0lEKTi0uzszPAykwrgUAMVwoLywAAAA="/>
    <w:docVar w:name="Description" w:val="FOR THE RECORD WE’LL BE MEETING AT [LOCATION]. Formalising your business external communication, especially for meetings with clients, is essential. Meetings goes with stakeholders booking their calendar's in advance, therefore critical to request before hand at all times and it works towards the reputation of your business. TemplateGuru has samples of letters to help you communicate with them professionally."/>
    <w:docVar w:name="Excerpt" w:val="RE: WE’LL BE MEETING AT [LOCATION]_x000a_Dear [CONTACT NAME],_x000a_Now that I finally have an appointment with you, I can understand why some teams make the final –then fall flat on their faces. They are so excited about getting there that the game becomes secondary to the event!"/>
    <w:docVar w:name="Tags" w:val="Sales and marketing, sale, tips, script, report, business document, entrepreneur, entrepreneurship, sample, reimbursement, press release,  inaccurate, media relations, appointment, speaker, keynote, presentation, conference, for the record we’ll be meeting at [location] template, for the record we’ll be meeting at [location] example"/>
  </w:docVars>
  <w:rsids>
    <w:rsidRoot w:val="00862945"/>
    <w:rsid w:val="00010E5C"/>
    <w:rsid w:val="00164CAD"/>
    <w:rsid w:val="00212E9A"/>
    <w:rsid w:val="00522FE1"/>
    <w:rsid w:val="00552B36"/>
    <w:rsid w:val="006E7D85"/>
    <w:rsid w:val="00801C01"/>
    <w:rsid w:val="00862945"/>
    <w:rsid w:val="008879D9"/>
    <w:rsid w:val="00954E44"/>
    <w:rsid w:val="00A7430C"/>
    <w:rsid w:val="00B250D6"/>
    <w:rsid w:val="00C33A5D"/>
    <w:rsid w:val="00C505E8"/>
    <w:rsid w:val="00CF4B31"/>
    <w:rsid w:val="00D3564E"/>
    <w:rsid w:val="00E717A7"/>
    <w:rsid w:val="00ED6963"/>
    <w:rsid w:val="00F15753"/>
    <w:rsid w:val="00F27DDC"/>
    <w:rsid w:val="00F8349E"/>
    <w:rsid w:val="00FC47F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E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10E5C"/>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010E5C"/>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010E5C"/>
    <w:pPr>
      <w:tabs>
        <w:tab w:val="center" w:pos="4320"/>
        <w:tab w:val="right" w:pos="8640"/>
      </w:tabs>
    </w:pPr>
  </w:style>
  <w:style w:type="paragraph" w:styleId="Footer">
    <w:name w:val="footer"/>
    <w:basedOn w:val="Normal"/>
    <w:qFormat/>
    <w:rsid w:val="00010E5C"/>
    <w:pPr>
      <w:tabs>
        <w:tab w:val="center" w:pos="4320"/>
        <w:tab w:val="right" w:pos="8640"/>
      </w:tabs>
    </w:pPr>
  </w:style>
  <w:style w:type="character" w:styleId="Hyperlink">
    <w:name w:val="Hyperlink"/>
    <w:qFormat/>
    <w:rsid w:val="00010E5C"/>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54</Words>
  <Characters>758</Characters>
  <Application>Microsoft Office Word</Application>
  <DocSecurity>0</DocSecurity>
  <Lines>4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1T08:13:00Z</dcterms:created>
  <dcterms:modified xsi:type="dcterms:W3CDTF">2019-10-21T19:18:00Z</dcterms:modified>
  <cp:category/>
</cp:coreProperties>
</file>